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a2d81e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a2d81e4-adb6-11f0-a71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4FMQhDUS/A/W/pG1Ce0666qWQWP4o0mVl4MBiHmj9L9VHfqqp7pvcgv+ir/q7/fqsBa//U2m3gFG/Dk6qn2bzkeMtUVXd45A3AEzxSts+NcS7y5/r+roP6skwTstZQmj+Z9GYQySiNT2TOXMUxr8dWF+mpibDyeox2bWCrQY5p/sx1fvSsivGIDCeA9UqwYjy6DBiqDGLKF54D21oBqmP9CbtCMqSwYjysYEX9qtG5XmhatNfG6ji+sfbYP20c19elcN9tg+T5w1Jea8j04/7AFCD6DCb2l+rH8xHP/W8T13Yqq0YX/kyIOMFFfO/+8KigdziYD8xT7uO5uH/lxnhX8MV8YDuFseZm3mgztweezAeeiGxXV/NBUZA58JePnne/AYAKYIOxrqM/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phone contact, but internet is working. SIM manager says no SIM .</w:t>
      </w:r>
      <w:r>
        <w:t xml:space="preserve"> </w:t>
      </w:r>
      <w:r>
        <w:t xml:space="preserve">Cardiff a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a2d81e4-adb6-11f0-a71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a2d81e4-adb6-11f0-a71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a2d81e4-adb6-11f0-a71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a2d81e4</dc:title>
  <dc:creator/>
  <cp:keywords/>
  <dcterms:created xsi:type="dcterms:W3CDTF">2026-05-07T14:56:42Z</dcterms:created>
  <dcterms:modified xsi:type="dcterms:W3CDTF">2026-05-07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